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14E308" w14:textId="77777777" w:rsidR="00E93709" w:rsidRDefault="00E93709" w:rsidP="00E93709">
      <w:pPr>
        <w:pStyle w:val="Heading3"/>
        <w:spacing w:after="174"/>
        <w:ind w:left="2905" w:right="0"/>
        <w:rPr>
          <w:sz w:val="36"/>
        </w:rPr>
      </w:pPr>
      <w:r>
        <w:rPr>
          <w:sz w:val="36"/>
        </w:rPr>
        <w:t xml:space="preserve">Sample Screenshots </w:t>
      </w:r>
    </w:p>
    <w:p w14:paraId="0356A4B8" w14:textId="0F30E848" w:rsidR="00E93709" w:rsidRDefault="00E93709" w:rsidP="00E93709">
      <w:pPr>
        <w:spacing w:after="181" w:line="256" w:lineRule="auto"/>
        <w:ind w:left="-5" w:right="0"/>
        <w:jc w:val="left"/>
      </w:pPr>
      <w:r>
        <w:rPr>
          <w:noProof/>
        </w:rPr>
        <w:drawing>
          <wp:inline distT="0" distB="0" distL="0" distR="0" wp14:anchorId="62764820" wp14:editId="1BA7CB59">
            <wp:extent cx="5854700" cy="340360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4700" cy="340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F9CF3B" w14:textId="77777777" w:rsidR="00E93709" w:rsidRDefault="00E93709" w:rsidP="00E93709">
      <w:pPr>
        <w:spacing w:after="181" w:line="256" w:lineRule="auto"/>
        <w:ind w:left="-5" w:right="0"/>
        <w:jc w:val="left"/>
      </w:pPr>
    </w:p>
    <w:p w14:paraId="638FE099" w14:textId="7C62096D" w:rsidR="00E93709" w:rsidRDefault="00E93709" w:rsidP="00E93709">
      <w:pPr>
        <w:spacing w:after="181" w:line="256" w:lineRule="auto"/>
        <w:ind w:left="-5" w:right="0"/>
        <w:jc w:val="left"/>
      </w:pPr>
      <w:r>
        <w:rPr>
          <w:noProof/>
        </w:rPr>
        <w:drawing>
          <wp:inline distT="0" distB="0" distL="0" distR="0" wp14:anchorId="6EB9E451" wp14:editId="3FBE236E">
            <wp:extent cx="5854700" cy="342265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4700" cy="3422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A84971" w14:textId="77777777" w:rsidR="00E93709" w:rsidRDefault="00E93709" w:rsidP="00E93709">
      <w:pPr>
        <w:spacing w:after="181" w:line="256" w:lineRule="auto"/>
        <w:ind w:left="-5" w:right="0"/>
        <w:jc w:val="left"/>
      </w:pPr>
    </w:p>
    <w:p w14:paraId="50163131" w14:textId="77777777" w:rsidR="00E93709" w:rsidRDefault="00E93709" w:rsidP="00E93709">
      <w:pPr>
        <w:spacing w:after="181" w:line="256" w:lineRule="auto"/>
        <w:ind w:left="-5" w:right="0"/>
        <w:jc w:val="left"/>
      </w:pPr>
    </w:p>
    <w:p w14:paraId="7E6A0707" w14:textId="6BDEDA0F" w:rsidR="00E93709" w:rsidRDefault="00E93709" w:rsidP="00E93709">
      <w:pPr>
        <w:spacing w:after="181" w:line="256" w:lineRule="auto"/>
        <w:ind w:left="-5" w:right="0"/>
        <w:jc w:val="left"/>
      </w:pPr>
      <w:r>
        <w:rPr>
          <w:noProof/>
        </w:rPr>
        <w:drawing>
          <wp:inline distT="0" distB="0" distL="0" distR="0" wp14:anchorId="6C78D875" wp14:editId="049BE64D">
            <wp:extent cx="5848350" cy="2514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251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9C9CC4" w14:textId="77777777" w:rsidR="00E93709" w:rsidRDefault="00E93709" w:rsidP="00E93709">
      <w:pPr>
        <w:spacing w:after="181" w:line="256" w:lineRule="auto"/>
        <w:ind w:left="-5" w:right="0"/>
        <w:jc w:val="left"/>
        <w:rPr>
          <w:b/>
          <w:sz w:val="28"/>
        </w:rPr>
      </w:pPr>
    </w:p>
    <w:p w14:paraId="4736E38B" w14:textId="77777777" w:rsidR="00E93709" w:rsidRDefault="00E93709" w:rsidP="00E93709">
      <w:pPr>
        <w:spacing w:after="181" w:line="256" w:lineRule="auto"/>
        <w:ind w:left="-5" w:right="0"/>
        <w:jc w:val="left"/>
        <w:rPr>
          <w:b/>
          <w:sz w:val="28"/>
        </w:rPr>
      </w:pPr>
    </w:p>
    <w:p w14:paraId="0D1D8BA9" w14:textId="77777777" w:rsidR="00CE2A13" w:rsidRDefault="00CE2A13">
      <w:bookmarkStart w:id="0" w:name="_GoBack"/>
      <w:bookmarkEnd w:id="0"/>
    </w:p>
    <w:sectPr w:rsidR="00CE2A1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wNTEyt7A0sDQwMTVW0lEKTi0uzszPAykwrAUAOUhDAiwAAAA="/>
  </w:docVars>
  <w:rsids>
    <w:rsidRoot w:val="00E93709"/>
    <w:rsid w:val="00CE2A13"/>
    <w:rsid w:val="00E937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043592"/>
  <w15:chartTrackingRefBased/>
  <w15:docId w15:val="{CA11E2F3-8368-4B2A-A3D4-E720B305A7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93709"/>
    <w:pPr>
      <w:spacing w:after="16" w:line="247" w:lineRule="auto"/>
      <w:ind w:left="10" w:right="1055" w:hanging="10"/>
      <w:jc w:val="both"/>
    </w:pPr>
    <w:rPr>
      <w:rFonts w:ascii="Times New Roman" w:eastAsia="Times New Roman" w:hAnsi="Times New Roman" w:cs="Times New Roman"/>
      <w:color w:val="000000"/>
      <w:sz w:val="24"/>
      <w:lang w:val="en-IN" w:eastAsia="en-IN"/>
    </w:rPr>
  </w:style>
  <w:style w:type="paragraph" w:styleId="Heading3">
    <w:name w:val="heading 3"/>
    <w:next w:val="Normal"/>
    <w:link w:val="Heading3Char"/>
    <w:uiPriority w:val="9"/>
    <w:semiHidden/>
    <w:unhideWhenUsed/>
    <w:qFormat/>
    <w:rsid w:val="00E93709"/>
    <w:pPr>
      <w:keepNext/>
      <w:keepLines/>
      <w:spacing w:after="330" w:line="256" w:lineRule="auto"/>
      <w:ind w:left="10" w:right="910" w:hanging="10"/>
      <w:outlineLvl w:val="2"/>
    </w:pPr>
    <w:rPr>
      <w:rFonts w:ascii="Times New Roman" w:eastAsia="Times New Roman" w:hAnsi="Times New Roman" w:cs="Times New Roman"/>
      <w:b/>
      <w:color w:val="000000"/>
      <w:sz w:val="28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E93709"/>
    <w:rPr>
      <w:rFonts w:ascii="Times New Roman" w:eastAsia="Times New Roman" w:hAnsi="Times New Roman" w:cs="Times New Roman"/>
      <w:b/>
      <w:color w:val="000000"/>
      <w:sz w:val="28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6836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</Words>
  <Characters>28</Characters>
  <Application>Microsoft Office Word</Application>
  <DocSecurity>0</DocSecurity>
  <Lines>1</Lines>
  <Paragraphs>1</Paragraphs>
  <ScaleCrop>false</ScaleCrop>
  <Company/>
  <LinksUpToDate>false</LinksUpToDate>
  <CharactersWithSpaces>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 </dc:creator>
  <cp:keywords/>
  <dc:description/>
  <cp:lastModifiedBy> </cp:lastModifiedBy>
  <cp:revision>1</cp:revision>
  <dcterms:created xsi:type="dcterms:W3CDTF">2018-08-06T18:37:00Z</dcterms:created>
  <dcterms:modified xsi:type="dcterms:W3CDTF">2018-08-06T18:38:00Z</dcterms:modified>
</cp:coreProperties>
</file>